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66C8B" w14:textId="77777777" w:rsidR="001E4033" w:rsidRDefault="001E4033" w:rsidP="00671B52"/>
    <w:p w14:paraId="06345A3A" w14:textId="15C460F5" w:rsidR="00297362" w:rsidRPr="00171F40" w:rsidRDefault="00297362" w:rsidP="00297362">
      <w:pPr>
        <w:spacing w:after="0"/>
        <w:jc w:val="center"/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</w:pP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Examen de </w:t>
      </w:r>
      <w:r w:rsidR="00B57413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licență</w:t>
      </w: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 – sesiunea </w:t>
      </w:r>
      <w:r w:rsidR="00AD177A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SEPTEMBRIE</w:t>
      </w:r>
      <w:r w:rsidRPr="00171F40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 xml:space="preserve"> 202</w:t>
      </w:r>
      <w:r w:rsidR="00B57413">
        <w:rPr>
          <w:rFonts w:ascii="Times New Roman" w:hAnsi="Times New Roman"/>
          <w:b/>
          <w:bCs/>
          <w:color w:val="000000"/>
          <w:sz w:val="28"/>
          <w:szCs w:val="28"/>
          <w:lang w:eastAsia="ro-RO"/>
        </w:rPr>
        <w:t>3</w:t>
      </w:r>
    </w:p>
    <w:p w14:paraId="217629F4" w14:textId="77777777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4D344909" w14:textId="75B98BBC" w:rsidR="00297362" w:rsidRDefault="00297362" w:rsidP="0029736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MISIA III </w:t>
      </w:r>
      <w:r w:rsidR="00B57413">
        <w:rPr>
          <w:rFonts w:ascii="Times New Roman" w:hAnsi="Times New Roman"/>
          <w:b/>
          <w:sz w:val="24"/>
          <w:szCs w:val="24"/>
        </w:rPr>
        <w:t>–</w:t>
      </w:r>
      <w:r>
        <w:rPr>
          <w:rFonts w:ascii="Times New Roman" w:hAnsi="Times New Roman"/>
          <w:b/>
          <w:sz w:val="24"/>
          <w:szCs w:val="24"/>
        </w:rPr>
        <w:t xml:space="preserve"> TEOLOGIE  BIBLICĂ</w:t>
      </w:r>
    </w:p>
    <w:p w14:paraId="69E2BE7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3AB230DA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</w:rPr>
      </w:pPr>
    </w:p>
    <w:p w14:paraId="6108EF90" w14:textId="4E3677DB" w:rsidR="00297362" w:rsidRPr="00171F40" w:rsidRDefault="00AD177A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>Președinte</w:t>
      </w:r>
      <w:r w:rsidR="00297362" w:rsidRPr="00171F40">
        <w:rPr>
          <w:rFonts w:ascii="Times New Roman" w:hAnsi="Times New Roman"/>
          <w:b/>
          <w:sz w:val="24"/>
          <w:szCs w:val="24"/>
        </w:rPr>
        <w:t xml:space="preserve">: </w:t>
      </w:r>
      <w:r w:rsidR="00297362" w:rsidRPr="00171F40">
        <w:rPr>
          <w:rFonts w:ascii="Times New Roman" w:hAnsi="Times New Roman"/>
          <w:sz w:val="24"/>
          <w:szCs w:val="24"/>
        </w:rPr>
        <w:t xml:space="preserve">Arhim. </w:t>
      </w:r>
      <w:r w:rsidR="00B57413" w:rsidRPr="00171F40">
        <w:rPr>
          <w:rFonts w:ascii="Times New Roman" w:hAnsi="Times New Roman"/>
          <w:sz w:val="24"/>
          <w:szCs w:val="24"/>
        </w:rPr>
        <w:t>P</w:t>
      </w:r>
      <w:r w:rsidR="00297362" w:rsidRPr="00171F40">
        <w:rPr>
          <w:rFonts w:ascii="Times New Roman" w:hAnsi="Times New Roman"/>
          <w:sz w:val="24"/>
          <w:szCs w:val="24"/>
        </w:rPr>
        <w:t>rof. univ. dr. Teofil Tia</w:t>
      </w:r>
    </w:p>
    <w:p w14:paraId="2EDB5562" w14:textId="77777777" w:rsidR="00297362" w:rsidRPr="00171F40" w:rsidRDefault="00297362" w:rsidP="00297362">
      <w:pPr>
        <w:spacing w:after="0"/>
        <w:ind w:left="709" w:right="-236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 xml:space="preserve">Secretar comisie: </w:t>
      </w:r>
      <w:r w:rsidRPr="00171F40">
        <w:rPr>
          <w:rFonts w:ascii="Times New Roman" w:hAnsi="Times New Roman"/>
          <w:bCs/>
          <w:sz w:val="24"/>
          <w:szCs w:val="24"/>
        </w:rPr>
        <w:t>Diacon</w:t>
      </w:r>
      <w:r w:rsidRPr="00171F40">
        <w:rPr>
          <w:rFonts w:ascii="Times New Roman" w:hAnsi="Times New Roman"/>
          <w:b/>
          <w:sz w:val="24"/>
          <w:szCs w:val="24"/>
        </w:rPr>
        <w:t xml:space="preserve"> </w:t>
      </w:r>
      <w:r w:rsidRPr="00171F40">
        <w:rPr>
          <w:rFonts w:ascii="Times New Roman" w:hAnsi="Times New Roman"/>
          <w:sz w:val="24"/>
          <w:szCs w:val="24"/>
        </w:rPr>
        <w:t>Lect. univ. dr.  Stelian Pașca-Tușa</w:t>
      </w:r>
    </w:p>
    <w:p w14:paraId="2F6763EC" w14:textId="77777777" w:rsidR="00297362" w:rsidRPr="00171F40" w:rsidRDefault="00297362" w:rsidP="00297362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r w:rsidRPr="00171F40">
        <w:rPr>
          <w:rFonts w:ascii="Times New Roman" w:hAnsi="Times New Roman"/>
          <w:b/>
          <w:sz w:val="24"/>
          <w:szCs w:val="24"/>
        </w:rPr>
        <w:t>Membri:</w:t>
      </w:r>
    </w:p>
    <w:p w14:paraId="2C712DF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 xml:space="preserve">Pr. Prof. univ. dr. Ioan Chirilă </w:t>
      </w:r>
    </w:p>
    <w:p w14:paraId="0CFD901D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Pr. Prof. univ. dr. Stelian Tofană</w:t>
      </w:r>
    </w:p>
    <w:p w14:paraId="768E562A" w14:textId="77777777" w:rsidR="00297362" w:rsidRPr="00171F40" w:rsidRDefault="00297362" w:rsidP="00297362">
      <w:pPr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71F40">
        <w:rPr>
          <w:rFonts w:ascii="Times New Roman" w:hAnsi="Times New Roman"/>
          <w:sz w:val="24"/>
          <w:szCs w:val="24"/>
        </w:rPr>
        <w:t>Arhid. Conf. univ. dr. Olimpiu Nicolae Benea</w:t>
      </w:r>
    </w:p>
    <w:p w14:paraId="4D8C7AD9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p w14:paraId="2151BEC3" w14:textId="77777777" w:rsidR="00297362" w:rsidRDefault="00297362" w:rsidP="00297362">
      <w:pPr>
        <w:spacing w:after="0"/>
        <w:ind w:left="720"/>
        <w:jc w:val="center"/>
        <w:rPr>
          <w:rFonts w:ascii="Times New Roman" w:hAnsi="Times New Roman"/>
          <w:b/>
          <w:sz w:val="24"/>
          <w:szCs w:val="24"/>
          <w:lang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1"/>
        <w:gridCol w:w="4503"/>
        <w:gridCol w:w="2252"/>
      </w:tblGrid>
      <w:tr w:rsidR="00297362" w14:paraId="1FBBF6A7" w14:textId="77777777" w:rsidTr="00B57413">
        <w:trPr>
          <w:jc w:val="center"/>
        </w:trPr>
        <w:tc>
          <w:tcPr>
            <w:tcW w:w="76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80FEFD8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r.</w:t>
            </w:r>
          </w:p>
          <w:p w14:paraId="7671035D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crt.</w:t>
            </w:r>
          </w:p>
        </w:tc>
        <w:tc>
          <w:tcPr>
            <w:tcW w:w="450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89AF514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Numele şi prenumele</w:t>
            </w:r>
          </w:p>
        </w:tc>
        <w:tc>
          <w:tcPr>
            <w:tcW w:w="22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BB8E87E" w14:textId="77777777" w:rsidR="00297362" w:rsidRDefault="00297362" w:rsidP="00D5728E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o-RO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eastAsia="ro-RO"/>
              </w:rPr>
              <w:t>Specializarea</w:t>
            </w:r>
          </w:p>
        </w:tc>
      </w:tr>
      <w:tr w:rsidR="00B57413" w14:paraId="2DB5E20A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2616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BD0F" w14:textId="73C559FE" w:rsidR="00B57413" w:rsidRDefault="00AD177A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23E8">
              <w:rPr>
                <w:rFonts w:ascii="Times New Roman" w:hAnsi="Times New Roman" w:cs="Times New Roman"/>
                <w:sz w:val="24"/>
                <w:szCs w:val="24"/>
              </w:rPr>
              <w:t>MOIGRĂDEAN V.-D. DANIEL-VLĂDUȚ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0C296" w14:textId="74352D21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5ABBD78B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D62B0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FD799" w14:textId="6A0560A9" w:rsidR="00B57413" w:rsidRDefault="00AD177A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23E8">
              <w:rPr>
                <w:rFonts w:ascii="Times New Roman" w:hAnsi="Times New Roman" w:cs="Times New Roman"/>
                <w:sz w:val="24"/>
                <w:szCs w:val="24"/>
              </w:rPr>
              <w:t xml:space="preserve">PĂRĂU </w:t>
            </w:r>
            <w:r w:rsidR="00DC06F1">
              <w:rPr>
                <w:rFonts w:ascii="Times New Roman" w:hAnsi="Times New Roman" w:cs="Times New Roman"/>
                <w:sz w:val="24"/>
                <w:szCs w:val="24"/>
              </w:rPr>
              <w:t>V. VASILE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EE45F" w14:textId="37113324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379B6E4C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D0D3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2CFB" w14:textId="722F6CBE" w:rsidR="00B57413" w:rsidRDefault="00AD177A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23E8">
              <w:rPr>
                <w:rFonts w:ascii="Times New Roman" w:hAnsi="Times New Roman" w:cs="Times New Roman"/>
                <w:sz w:val="24"/>
                <w:szCs w:val="24"/>
              </w:rPr>
              <w:t>POP  T.  EUGEN-MIRCEA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A7C9E" w14:textId="29E3B223" w:rsidR="00B57413" w:rsidRDefault="00B57413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  <w:tr w:rsidR="00B57413" w14:paraId="18F64D96" w14:textId="77777777" w:rsidTr="00B57413">
        <w:trPr>
          <w:jc w:val="center"/>
        </w:trPr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33C97" w14:textId="77777777" w:rsidR="00B57413" w:rsidRDefault="00B57413" w:rsidP="00B57413">
            <w:pPr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t-IT"/>
              </w:rPr>
            </w:pPr>
          </w:p>
        </w:tc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44AD" w14:textId="29B53832" w:rsidR="00B57413" w:rsidRDefault="00AD177A" w:rsidP="00B57413">
            <w:pPr>
              <w:tabs>
                <w:tab w:val="left" w:pos="27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23E8">
              <w:rPr>
                <w:rFonts w:ascii="Times New Roman" w:hAnsi="Times New Roman" w:cs="Times New Roman"/>
                <w:sz w:val="24"/>
                <w:szCs w:val="24"/>
              </w:rPr>
              <w:t>ROMAN V. VASILE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F4FD4" w14:textId="2229BF41" w:rsidR="00B57413" w:rsidRDefault="00AD177A" w:rsidP="00B5741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o-RO"/>
              </w:rPr>
            </w:pPr>
            <w:r w:rsidRPr="0020621D">
              <w:rPr>
                <w:rFonts w:ascii="Times New Roman" w:hAnsi="Times New Roman" w:cs="Times New Roman"/>
                <w:sz w:val="24"/>
                <w:szCs w:val="24"/>
              </w:rPr>
              <w:t>Teologie pastorală</w:t>
            </w:r>
          </w:p>
        </w:tc>
      </w:tr>
    </w:tbl>
    <w:p w14:paraId="7C97AB15" w14:textId="2FBF1955" w:rsidR="00297362" w:rsidRDefault="00B57413" w:rsidP="00297362">
      <w:pPr>
        <w:spacing w:after="0"/>
        <w:jc w:val="center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br/>
      </w:r>
    </w:p>
    <w:p w14:paraId="618B2DD4" w14:textId="48866AF1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Examenul se va desfășura în data de 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5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 xml:space="preserve"> </w:t>
      </w:r>
      <w:r w:rsidR="00AD177A">
        <w:rPr>
          <w:rFonts w:ascii="Times New Roman" w:hAnsi="Times New Roman"/>
          <w:b/>
          <w:bCs/>
          <w:sz w:val="24"/>
          <w:szCs w:val="24"/>
          <w:lang w:eastAsia="ro-RO"/>
        </w:rPr>
        <w:t>septembrie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 xml:space="preserve"> 202</w:t>
      </w:r>
      <w:r w:rsidR="00B57413">
        <w:rPr>
          <w:rFonts w:ascii="Times New Roman" w:hAnsi="Times New Roman"/>
          <w:b/>
          <w:bCs/>
          <w:sz w:val="24"/>
          <w:szCs w:val="24"/>
          <w:lang w:eastAsia="ro-RO"/>
        </w:rPr>
        <w:t>3</w:t>
      </w:r>
      <w:r>
        <w:rPr>
          <w:rFonts w:ascii="Times New Roman" w:hAnsi="Times New Roman"/>
          <w:sz w:val="24"/>
          <w:szCs w:val="24"/>
          <w:lang w:eastAsia="ro-RO"/>
        </w:rPr>
        <w:t xml:space="preserve">, în sala 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Liviu Galaction Munteanu</w:t>
      </w:r>
      <w:r>
        <w:rPr>
          <w:rFonts w:ascii="Times New Roman" w:hAnsi="Times New Roman"/>
          <w:sz w:val="24"/>
          <w:szCs w:val="24"/>
          <w:lang w:eastAsia="ro-RO"/>
        </w:rPr>
        <w:t xml:space="preserve"> (211), începând cu ora </w:t>
      </w:r>
      <w:r w:rsidR="00AD177A">
        <w:rPr>
          <w:rFonts w:ascii="Times New Roman" w:hAnsi="Times New Roman"/>
          <w:b/>
          <w:bCs/>
          <w:sz w:val="24"/>
          <w:szCs w:val="24"/>
          <w:lang w:eastAsia="ro-RO"/>
        </w:rPr>
        <w:t>1</w:t>
      </w:r>
      <w:r w:rsidR="00DC06F1">
        <w:rPr>
          <w:rFonts w:ascii="Times New Roman" w:hAnsi="Times New Roman"/>
          <w:b/>
          <w:bCs/>
          <w:sz w:val="24"/>
          <w:szCs w:val="24"/>
          <w:lang w:eastAsia="ro-RO"/>
        </w:rPr>
        <w:t>0</w:t>
      </w:r>
      <w:r w:rsidRPr="00B83188">
        <w:rPr>
          <w:rFonts w:ascii="Times New Roman" w:hAnsi="Times New Roman"/>
          <w:b/>
          <w:bCs/>
          <w:sz w:val="24"/>
          <w:szCs w:val="24"/>
          <w:lang w:eastAsia="ro-RO"/>
        </w:rPr>
        <w:t>:00</w:t>
      </w:r>
      <w:r>
        <w:rPr>
          <w:rFonts w:ascii="Times New Roman" w:hAnsi="Times New Roman"/>
          <w:sz w:val="24"/>
          <w:szCs w:val="24"/>
          <w:lang w:eastAsia="ro-RO"/>
        </w:rPr>
        <w:t>.</w:t>
      </w:r>
    </w:p>
    <w:p w14:paraId="3369F8C1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</w:p>
    <w:p w14:paraId="0378DCAF" w14:textId="77777777" w:rsidR="00297362" w:rsidRDefault="00297362" w:rsidP="00297362">
      <w:pPr>
        <w:tabs>
          <w:tab w:val="left" w:pos="6105"/>
        </w:tabs>
        <w:spacing w:after="0"/>
        <w:ind w:firstLine="567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andidații sunt rugați predea la finalul examenului: </w:t>
      </w:r>
    </w:p>
    <w:p w14:paraId="4EB6CD83" w14:textId="35009EB3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Lucrarea de </w:t>
      </w:r>
      <w:r w:rsidR="00AD177A">
        <w:rPr>
          <w:rFonts w:ascii="Times New Roman" w:hAnsi="Times New Roman"/>
          <w:sz w:val="24"/>
          <w:szCs w:val="24"/>
          <w:lang w:eastAsia="ro-RO"/>
        </w:rPr>
        <w:t>licență</w:t>
      </w:r>
      <w:r>
        <w:rPr>
          <w:rFonts w:ascii="Times New Roman" w:hAnsi="Times New Roman"/>
          <w:sz w:val="24"/>
          <w:szCs w:val="24"/>
          <w:lang w:eastAsia="ro-RO"/>
        </w:rPr>
        <w:t xml:space="preserve"> legată;</w:t>
      </w:r>
    </w:p>
    <w:p w14:paraId="55F6ED4F" w14:textId="77777777" w:rsidR="00297362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rFonts w:ascii="Times New Roman" w:hAnsi="Times New Roman"/>
          <w:sz w:val="24"/>
          <w:szCs w:val="24"/>
          <w:lang w:eastAsia="ro-RO"/>
        </w:rPr>
      </w:pPr>
      <w:r>
        <w:rPr>
          <w:rFonts w:ascii="Times New Roman" w:hAnsi="Times New Roman"/>
          <w:sz w:val="24"/>
          <w:szCs w:val="24"/>
          <w:lang w:eastAsia="ro-RO"/>
        </w:rPr>
        <w:t xml:space="preserve">CD-ul cu lucrarea și </w:t>
      </w:r>
    </w:p>
    <w:p w14:paraId="7CFADDEA" w14:textId="77777777" w:rsidR="00297362" w:rsidRPr="00B83188" w:rsidRDefault="00297362" w:rsidP="00297362">
      <w:pPr>
        <w:numPr>
          <w:ilvl w:val="0"/>
          <w:numId w:val="11"/>
        </w:numPr>
        <w:tabs>
          <w:tab w:val="left" w:pos="6105"/>
        </w:tabs>
        <w:spacing w:after="0"/>
        <w:rPr>
          <w:lang w:eastAsia="en-US"/>
        </w:rPr>
      </w:pPr>
      <w:r>
        <w:rPr>
          <w:rFonts w:ascii="Times New Roman" w:hAnsi="Times New Roman"/>
          <w:sz w:val="24"/>
          <w:szCs w:val="24"/>
          <w:lang w:eastAsia="ro-RO"/>
        </w:rPr>
        <w:t>declarația pe proprie răspundere.</w:t>
      </w:r>
    </w:p>
    <w:p w14:paraId="47E20C48" w14:textId="77777777" w:rsidR="00A820CA" w:rsidRPr="00671B52" w:rsidRDefault="00A820CA" w:rsidP="00671B52"/>
    <w:sectPr w:rsidR="00A820CA" w:rsidRPr="00671B52" w:rsidSect="001E4033">
      <w:headerReference w:type="default" r:id="rId7"/>
      <w:headerReference w:type="first" r:id="rId8"/>
      <w:pgSz w:w="11907" w:h="16839"/>
      <w:pgMar w:top="2880" w:right="1106" w:bottom="1440" w:left="1259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1E48B" w14:textId="77777777" w:rsidR="00CC3C74" w:rsidRDefault="00CC3C74">
      <w:pPr>
        <w:spacing w:after="0" w:line="240" w:lineRule="auto"/>
      </w:pPr>
      <w:r>
        <w:separator/>
      </w:r>
    </w:p>
  </w:endnote>
  <w:endnote w:type="continuationSeparator" w:id="0">
    <w:p w14:paraId="4C7EBC0C" w14:textId="77777777" w:rsidR="00CC3C74" w:rsidRDefault="00CC3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1C3A2" w14:textId="77777777" w:rsidR="00CC3C74" w:rsidRDefault="00CC3C74">
      <w:pPr>
        <w:spacing w:after="0" w:line="240" w:lineRule="auto"/>
      </w:pPr>
      <w:r>
        <w:separator/>
      </w:r>
    </w:p>
  </w:footnote>
  <w:footnote w:type="continuationSeparator" w:id="0">
    <w:p w14:paraId="7B48FE5A" w14:textId="77777777" w:rsidR="00CC3C74" w:rsidRDefault="00CC3C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2330" w14:textId="7B86678F" w:rsidR="00D95508" w:rsidRDefault="00D95508" w:rsidP="00F678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144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4B4A5" w14:textId="3AAEE060" w:rsidR="001E4033" w:rsidRDefault="001E4033">
    <w:pPr>
      <w:pStyle w:val="Antet"/>
    </w:pPr>
    <w:r>
      <w:rPr>
        <w:noProof/>
        <w:color w:val="000000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E2996A" wp14:editId="4E61B4A8">
              <wp:simplePos x="0" y="0"/>
              <wp:positionH relativeFrom="column">
                <wp:posOffset>-476250</wp:posOffset>
              </wp:positionH>
              <wp:positionV relativeFrom="paragraph">
                <wp:posOffset>0</wp:posOffset>
              </wp:positionV>
              <wp:extent cx="6705600" cy="19812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05600" cy="1981200"/>
                        <a:chOff x="0" y="0"/>
                        <a:chExt cx="6705600" cy="1981200"/>
                      </a:xfrm>
                    </wpg:grpSpPr>
                    <wps:wsp>
                      <wps:cNvPr id="2" name="Text Box 2"/>
                      <wps:cNvSpPr txBox="1">
                        <a:spLocks/>
                      </wps:cNvSpPr>
                      <wps:spPr bwMode="auto">
                        <a:xfrm>
                          <a:off x="4543425" y="838200"/>
                          <a:ext cx="216217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60CB97" w14:textId="77777777" w:rsidR="001E4033" w:rsidRPr="00337F44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244061" w:themeColor="accent1" w:themeShade="80"/>
                                <w:sz w:val="18"/>
                                <w:szCs w:val="18"/>
                              </w:rPr>
                              <w:t>Facultatea de Teologie Ortodoxă</w:t>
                            </w:r>
                          </w:p>
                          <w:p w14:paraId="196F2E29" w14:textId="77777777" w:rsidR="001E4033" w:rsidRPr="00A95816" w:rsidRDefault="001E4033" w:rsidP="001E4033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b/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</w:p>
                          <w:p w14:paraId="594A8740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Str.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Episcop Nicolae Ivan f.n.</w:t>
                            </w:r>
                          </w:p>
                          <w:p w14:paraId="1B339079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Cluj-Napoca,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400692</w:t>
                            </w:r>
                          </w:p>
                          <w:p w14:paraId="243A2CDA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Tel.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</w:p>
                          <w:p w14:paraId="66D77831" w14:textId="77777777" w:rsidR="001E403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Fax: </w:t>
                            </w: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0264 431 005</w:t>
                            </w:r>
                            <w:r w:rsidRPr="000C0203"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32AD733" w14:textId="77777777" w:rsidR="001E4033" w:rsidRPr="000C0203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244061" w:themeColor="accent1" w:themeShade="80"/>
                                <w:sz w:val="16"/>
                                <w:szCs w:val="16"/>
                              </w:rPr>
                              <w:t>ot@ot.ubbcluj.ro</w:t>
                            </w:r>
                          </w:p>
                          <w:p w14:paraId="4D8EB2D7" w14:textId="77777777" w:rsidR="001E4033" w:rsidRPr="005E6ECE" w:rsidRDefault="001E4033" w:rsidP="001E4033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F243E"/>
                                <w:sz w:val="16"/>
                                <w:szCs w:val="16"/>
                              </w:rPr>
                              <w:t>ot.ubbcluj.ro</w:t>
                            </w:r>
                          </w:p>
                          <w:p w14:paraId="766FD0EC" w14:textId="77777777" w:rsidR="001E4033" w:rsidRPr="00674F9C" w:rsidRDefault="001E4033" w:rsidP="001E4033">
                            <w:pPr>
                              <w:spacing w:before="100" w:beforeAutospacing="1" w:after="100" w:afterAutospacing="1" w:line="240" w:lineRule="auto"/>
                              <w:contextualSpacing/>
                              <w:jc w:val="right"/>
                              <w:rPr>
                                <w:color w:val="0F243E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traight Connector 3"/>
                      <wps:cNvCnPr/>
                      <wps:spPr>
                        <a:xfrm flipH="1">
                          <a:off x="971550" y="838200"/>
                          <a:ext cx="5105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Picture 6" descr="Sigla ubb claudiopolitana_pt antent-0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24100" cy="11791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4" descr="sigla_faculta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81700" y="152400"/>
                          <a:ext cx="70485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E2996A" id="Group 1" o:spid="_x0000_s1026" style="position:absolute;margin-left:-37.5pt;margin-top:0;width:528pt;height:156pt;z-index:251659264;mso-width-relative:margin;mso-height-relative:margin" coordsize="67056,19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5434;top:8382;width:21622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2160CB97" w14:textId="77777777" w:rsidR="001E4033" w:rsidRPr="00337F44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244061" w:themeColor="accent1" w:themeShade="80"/>
                          <w:sz w:val="18"/>
                          <w:szCs w:val="18"/>
                        </w:rPr>
                        <w:t>Facultatea de Teologie Ortodoxă</w:t>
                      </w:r>
                    </w:p>
                    <w:p w14:paraId="196F2E29" w14:textId="77777777" w:rsidR="001E4033" w:rsidRPr="00A95816" w:rsidRDefault="001E4033" w:rsidP="001E4033">
                      <w:pPr>
                        <w:spacing w:line="240" w:lineRule="auto"/>
                        <w:contextualSpacing/>
                        <w:jc w:val="right"/>
                        <w:rPr>
                          <w:b/>
                          <w:color w:val="244061" w:themeColor="accent1" w:themeShade="80"/>
                          <w:sz w:val="16"/>
                          <w:szCs w:val="16"/>
                        </w:rPr>
                      </w:pPr>
                    </w:p>
                    <w:p w14:paraId="594A8740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Str.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Episcop Nicolae Ivan f.n.</w:t>
                      </w:r>
                    </w:p>
                    <w:p w14:paraId="1B339079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Cluj-Napoca,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400692</w:t>
                      </w:r>
                    </w:p>
                    <w:p w14:paraId="243A2CDA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Tel.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</w:p>
                    <w:p w14:paraId="66D77831" w14:textId="77777777" w:rsidR="001E403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Fax: </w:t>
                      </w: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0264 431 005</w:t>
                      </w:r>
                      <w:r w:rsidRPr="000C0203"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32AD733" w14:textId="77777777" w:rsidR="001E4033" w:rsidRPr="000C0203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244061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color w:val="244061" w:themeColor="accent1" w:themeShade="80"/>
                          <w:sz w:val="16"/>
                          <w:szCs w:val="16"/>
                        </w:rPr>
                        <w:t>ot@ot.ubbcluj.ro</w:t>
                      </w:r>
                    </w:p>
                    <w:p w14:paraId="4D8EB2D7" w14:textId="77777777" w:rsidR="001E4033" w:rsidRPr="005E6ECE" w:rsidRDefault="001E4033" w:rsidP="001E4033">
                      <w:pPr>
                        <w:spacing w:after="0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  <w:r>
                        <w:rPr>
                          <w:color w:val="0F243E"/>
                          <w:sz w:val="16"/>
                          <w:szCs w:val="16"/>
                        </w:rPr>
                        <w:t>ot.ubbcluj.ro</w:t>
                      </w:r>
                    </w:p>
                    <w:p w14:paraId="766FD0EC" w14:textId="77777777" w:rsidR="001E4033" w:rsidRPr="00674F9C" w:rsidRDefault="001E4033" w:rsidP="001E4033">
                      <w:pPr>
                        <w:spacing w:before="100" w:beforeAutospacing="1" w:after="100" w:afterAutospacing="1" w:line="240" w:lineRule="auto"/>
                        <w:contextualSpacing/>
                        <w:jc w:val="right"/>
                        <w:rPr>
                          <w:color w:val="0F243E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  <v:line id="Straight Connector 3" o:spid="_x0000_s1028" style="position:absolute;flip:x;visibility:visible;mso-wrap-style:square" from="9715,8382" to="60769,8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" strokecolor="#7f7f7f [1612]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9" type="#_x0000_t75" alt="Sigla ubb claudiopolitana_pt antent-01" style="position:absolute;width:23241;height:11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">
                <v:imagedata r:id="rId3" o:title="Sigla ubb claudiopolitana_pt antent-01"/>
              </v:shape>
              <v:shape id="Picture 4" o:spid="_x0000_s1030" type="#_x0000_t75" alt="sigla_facultate" style="position:absolute;left:59817;top:1524;width:7048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">
                <v:imagedata r:id="rId4" o:title="sigla_facultat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407"/>
    <w:multiLevelType w:val="hybridMultilevel"/>
    <w:tmpl w:val="F920C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24DE"/>
    <w:multiLevelType w:val="hybridMultilevel"/>
    <w:tmpl w:val="00F8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E52F3"/>
    <w:multiLevelType w:val="hybridMultilevel"/>
    <w:tmpl w:val="EA16E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F288D"/>
    <w:multiLevelType w:val="hybridMultilevel"/>
    <w:tmpl w:val="FA28577A"/>
    <w:lvl w:ilvl="0" w:tplc="08090005">
      <w:start w:val="1"/>
      <w:numFmt w:val="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3CC46B20"/>
    <w:multiLevelType w:val="hybridMultilevel"/>
    <w:tmpl w:val="DE02725E"/>
    <w:lvl w:ilvl="0" w:tplc="0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DF76309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7BB27C0"/>
    <w:multiLevelType w:val="multilevel"/>
    <w:tmpl w:val="5E3694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F0D708B"/>
    <w:multiLevelType w:val="hybridMultilevel"/>
    <w:tmpl w:val="A27CEE18"/>
    <w:lvl w:ilvl="0" w:tplc="E0D6328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C78A6"/>
    <w:multiLevelType w:val="hybridMultilevel"/>
    <w:tmpl w:val="D9D2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02E77"/>
    <w:multiLevelType w:val="hybridMultilevel"/>
    <w:tmpl w:val="2D2A0F4A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0" w15:restartNumberingAfterBreak="0">
    <w:nsid w:val="6D5766CF"/>
    <w:multiLevelType w:val="hybridMultilevel"/>
    <w:tmpl w:val="459CC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9187986">
    <w:abstractNumId w:val="1"/>
  </w:num>
  <w:num w:numId="2" w16cid:durableId="1621567920">
    <w:abstractNumId w:val="0"/>
  </w:num>
  <w:num w:numId="3" w16cid:durableId="1410074455">
    <w:abstractNumId w:val="10"/>
  </w:num>
  <w:num w:numId="4" w16cid:durableId="947540798">
    <w:abstractNumId w:val="2"/>
  </w:num>
  <w:num w:numId="5" w16cid:durableId="1452624954">
    <w:abstractNumId w:val="6"/>
  </w:num>
  <w:num w:numId="6" w16cid:durableId="1218013276">
    <w:abstractNumId w:val="8"/>
  </w:num>
  <w:num w:numId="7" w16cid:durableId="28991181">
    <w:abstractNumId w:val="5"/>
  </w:num>
  <w:num w:numId="8" w16cid:durableId="11938800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19883">
    <w:abstractNumId w:val="7"/>
  </w:num>
  <w:num w:numId="10" w16cid:durableId="1979021852">
    <w:abstractNumId w:val="3"/>
  </w:num>
  <w:num w:numId="11" w16cid:durableId="13014965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DAzszQ1MbcwMjNR0lEKTi0uzszPAykwrAUAUZIAPiwAAAA="/>
  </w:docVars>
  <w:rsids>
    <w:rsidRoot w:val="00D95508"/>
    <w:rsid w:val="0000148D"/>
    <w:rsid w:val="000125D3"/>
    <w:rsid w:val="000145E8"/>
    <w:rsid w:val="000176A5"/>
    <w:rsid w:val="0003504A"/>
    <w:rsid w:val="00046C8D"/>
    <w:rsid w:val="000556E7"/>
    <w:rsid w:val="00057CCA"/>
    <w:rsid w:val="00067E6E"/>
    <w:rsid w:val="00073AB0"/>
    <w:rsid w:val="00084013"/>
    <w:rsid w:val="000913ED"/>
    <w:rsid w:val="000A1D01"/>
    <w:rsid w:val="000B3FE3"/>
    <w:rsid w:val="000B4B4E"/>
    <w:rsid w:val="000C4A81"/>
    <w:rsid w:val="000C6493"/>
    <w:rsid w:val="000D4370"/>
    <w:rsid w:val="000E441E"/>
    <w:rsid w:val="000F369B"/>
    <w:rsid w:val="000F4643"/>
    <w:rsid w:val="000F7159"/>
    <w:rsid w:val="0011349D"/>
    <w:rsid w:val="00130168"/>
    <w:rsid w:val="0014153B"/>
    <w:rsid w:val="00146CB4"/>
    <w:rsid w:val="00172C63"/>
    <w:rsid w:val="001B36AB"/>
    <w:rsid w:val="001C51D3"/>
    <w:rsid w:val="001C56C1"/>
    <w:rsid w:val="001E4033"/>
    <w:rsid w:val="001E5EDE"/>
    <w:rsid w:val="001E6CA7"/>
    <w:rsid w:val="001F5A74"/>
    <w:rsid w:val="00215307"/>
    <w:rsid w:val="00216009"/>
    <w:rsid w:val="002173B5"/>
    <w:rsid w:val="00231717"/>
    <w:rsid w:val="00242FA6"/>
    <w:rsid w:val="00243E0E"/>
    <w:rsid w:val="00261F69"/>
    <w:rsid w:val="00273440"/>
    <w:rsid w:val="00275496"/>
    <w:rsid w:val="00281CA7"/>
    <w:rsid w:val="00293379"/>
    <w:rsid w:val="00294C07"/>
    <w:rsid w:val="00297362"/>
    <w:rsid w:val="002C25DE"/>
    <w:rsid w:val="002C625F"/>
    <w:rsid w:val="002C6443"/>
    <w:rsid w:val="002C77F9"/>
    <w:rsid w:val="002D736F"/>
    <w:rsid w:val="002E17C0"/>
    <w:rsid w:val="002E77C4"/>
    <w:rsid w:val="002F1273"/>
    <w:rsid w:val="0030689B"/>
    <w:rsid w:val="00315B23"/>
    <w:rsid w:val="00344885"/>
    <w:rsid w:val="00355AC6"/>
    <w:rsid w:val="00356A39"/>
    <w:rsid w:val="00360EEF"/>
    <w:rsid w:val="003729EA"/>
    <w:rsid w:val="00392764"/>
    <w:rsid w:val="003973F5"/>
    <w:rsid w:val="003975C1"/>
    <w:rsid w:val="003B2443"/>
    <w:rsid w:val="003C0CCE"/>
    <w:rsid w:val="003C2749"/>
    <w:rsid w:val="003F7551"/>
    <w:rsid w:val="00414D80"/>
    <w:rsid w:val="004179D8"/>
    <w:rsid w:val="00421AA5"/>
    <w:rsid w:val="00421C79"/>
    <w:rsid w:val="00430A13"/>
    <w:rsid w:val="0045175E"/>
    <w:rsid w:val="004529B1"/>
    <w:rsid w:val="0045349F"/>
    <w:rsid w:val="00453AFA"/>
    <w:rsid w:val="004611F2"/>
    <w:rsid w:val="004974EA"/>
    <w:rsid w:val="004A0B61"/>
    <w:rsid w:val="004C41CA"/>
    <w:rsid w:val="004C4A81"/>
    <w:rsid w:val="004F05CB"/>
    <w:rsid w:val="005200FD"/>
    <w:rsid w:val="00532411"/>
    <w:rsid w:val="0053511A"/>
    <w:rsid w:val="00543145"/>
    <w:rsid w:val="005539ED"/>
    <w:rsid w:val="00560388"/>
    <w:rsid w:val="005626C6"/>
    <w:rsid w:val="005746E8"/>
    <w:rsid w:val="005D4DAA"/>
    <w:rsid w:val="005E27A5"/>
    <w:rsid w:val="005E47AF"/>
    <w:rsid w:val="005F49EC"/>
    <w:rsid w:val="005F6FCC"/>
    <w:rsid w:val="00603C99"/>
    <w:rsid w:val="00607AD2"/>
    <w:rsid w:val="006103D8"/>
    <w:rsid w:val="0061101D"/>
    <w:rsid w:val="00611712"/>
    <w:rsid w:val="00611B99"/>
    <w:rsid w:val="00617476"/>
    <w:rsid w:val="00617F18"/>
    <w:rsid w:val="00637D1A"/>
    <w:rsid w:val="006525A7"/>
    <w:rsid w:val="00670370"/>
    <w:rsid w:val="00671B52"/>
    <w:rsid w:val="00674B60"/>
    <w:rsid w:val="00677168"/>
    <w:rsid w:val="006902FB"/>
    <w:rsid w:val="006967C7"/>
    <w:rsid w:val="006A040C"/>
    <w:rsid w:val="006A288B"/>
    <w:rsid w:val="006A4212"/>
    <w:rsid w:val="006C119C"/>
    <w:rsid w:val="006D3922"/>
    <w:rsid w:val="006E15B9"/>
    <w:rsid w:val="006F0F3A"/>
    <w:rsid w:val="006F4D77"/>
    <w:rsid w:val="00703666"/>
    <w:rsid w:val="00731C90"/>
    <w:rsid w:val="00736C38"/>
    <w:rsid w:val="00740C16"/>
    <w:rsid w:val="0074329C"/>
    <w:rsid w:val="00744359"/>
    <w:rsid w:val="00747F9D"/>
    <w:rsid w:val="007516E3"/>
    <w:rsid w:val="0075456A"/>
    <w:rsid w:val="00790696"/>
    <w:rsid w:val="00791E13"/>
    <w:rsid w:val="007A67C9"/>
    <w:rsid w:val="007B7DE6"/>
    <w:rsid w:val="007C0E33"/>
    <w:rsid w:val="007C56FB"/>
    <w:rsid w:val="007E52CD"/>
    <w:rsid w:val="007F5AB7"/>
    <w:rsid w:val="0082406A"/>
    <w:rsid w:val="00826780"/>
    <w:rsid w:val="008331BB"/>
    <w:rsid w:val="008357F1"/>
    <w:rsid w:val="00846E94"/>
    <w:rsid w:val="00865EA0"/>
    <w:rsid w:val="00886C29"/>
    <w:rsid w:val="008B53DE"/>
    <w:rsid w:val="008C1D92"/>
    <w:rsid w:val="008C3769"/>
    <w:rsid w:val="008C5179"/>
    <w:rsid w:val="008C563B"/>
    <w:rsid w:val="008F5BCC"/>
    <w:rsid w:val="0090106F"/>
    <w:rsid w:val="00921F37"/>
    <w:rsid w:val="00932454"/>
    <w:rsid w:val="0093564A"/>
    <w:rsid w:val="00936AA6"/>
    <w:rsid w:val="00941129"/>
    <w:rsid w:val="009672C1"/>
    <w:rsid w:val="0097089A"/>
    <w:rsid w:val="00985DCB"/>
    <w:rsid w:val="00996F51"/>
    <w:rsid w:val="009A024C"/>
    <w:rsid w:val="009D2D18"/>
    <w:rsid w:val="009E7C84"/>
    <w:rsid w:val="009F0DD1"/>
    <w:rsid w:val="009F587F"/>
    <w:rsid w:val="00A20AE7"/>
    <w:rsid w:val="00A20C53"/>
    <w:rsid w:val="00A31213"/>
    <w:rsid w:val="00A34643"/>
    <w:rsid w:val="00A50EFA"/>
    <w:rsid w:val="00A552C7"/>
    <w:rsid w:val="00A72F8A"/>
    <w:rsid w:val="00A75E38"/>
    <w:rsid w:val="00A820CA"/>
    <w:rsid w:val="00A87238"/>
    <w:rsid w:val="00AB55DF"/>
    <w:rsid w:val="00AC13CD"/>
    <w:rsid w:val="00AD177A"/>
    <w:rsid w:val="00AD1AD6"/>
    <w:rsid w:val="00AD3BCC"/>
    <w:rsid w:val="00AF1203"/>
    <w:rsid w:val="00AF2483"/>
    <w:rsid w:val="00AF29A4"/>
    <w:rsid w:val="00B011F7"/>
    <w:rsid w:val="00B26AAB"/>
    <w:rsid w:val="00B5075B"/>
    <w:rsid w:val="00B57413"/>
    <w:rsid w:val="00B77288"/>
    <w:rsid w:val="00B87939"/>
    <w:rsid w:val="00B9282F"/>
    <w:rsid w:val="00B94DF6"/>
    <w:rsid w:val="00BA1A40"/>
    <w:rsid w:val="00BA6DDE"/>
    <w:rsid w:val="00BD1989"/>
    <w:rsid w:val="00BD270F"/>
    <w:rsid w:val="00BD5C3D"/>
    <w:rsid w:val="00C10951"/>
    <w:rsid w:val="00C30836"/>
    <w:rsid w:val="00C3504F"/>
    <w:rsid w:val="00C5236E"/>
    <w:rsid w:val="00C638D5"/>
    <w:rsid w:val="00C70059"/>
    <w:rsid w:val="00C870C8"/>
    <w:rsid w:val="00C90CB6"/>
    <w:rsid w:val="00C9151D"/>
    <w:rsid w:val="00CB0AA5"/>
    <w:rsid w:val="00CB21B6"/>
    <w:rsid w:val="00CB48CC"/>
    <w:rsid w:val="00CB7DD7"/>
    <w:rsid w:val="00CC3C74"/>
    <w:rsid w:val="00CF0EC9"/>
    <w:rsid w:val="00D05541"/>
    <w:rsid w:val="00D0634A"/>
    <w:rsid w:val="00D311DA"/>
    <w:rsid w:val="00D44336"/>
    <w:rsid w:val="00D44E94"/>
    <w:rsid w:val="00D51CC5"/>
    <w:rsid w:val="00D53B1A"/>
    <w:rsid w:val="00D54137"/>
    <w:rsid w:val="00D62CB0"/>
    <w:rsid w:val="00D72FA7"/>
    <w:rsid w:val="00D86B2B"/>
    <w:rsid w:val="00D95508"/>
    <w:rsid w:val="00DB1EA0"/>
    <w:rsid w:val="00DB504F"/>
    <w:rsid w:val="00DC06F1"/>
    <w:rsid w:val="00DC19F5"/>
    <w:rsid w:val="00DC6AC7"/>
    <w:rsid w:val="00DC6E15"/>
    <w:rsid w:val="00DD241A"/>
    <w:rsid w:val="00DD48B8"/>
    <w:rsid w:val="00DD48EA"/>
    <w:rsid w:val="00DE05B8"/>
    <w:rsid w:val="00DE17EE"/>
    <w:rsid w:val="00DF1E99"/>
    <w:rsid w:val="00DF28AD"/>
    <w:rsid w:val="00DF45EA"/>
    <w:rsid w:val="00DF4F13"/>
    <w:rsid w:val="00E06228"/>
    <w:rsid w:val="00E11807"/>
    <w:rsid w:val="00E31981"/>
    <w:rsid w:val="00E33168"/>
    <w:rsid w:val="00E651EB"/>
    <w:rsid w:val="00E80BEC"/>
    <w:rsid w:val="00E842BD"/>
    <w:rsid w:val="00E93969"/>
    <w:rsid w:val="00EA41B8"/>
    <w:rsid w:val="00EB14D6"/>
    <w:rsid w:val="00EB4DDD"/>
    <w:rsid w:val="00EB62C1"/>
    <w:rsid w:val="00EB6572"/>
    <w:rsid w:val="00EB66C1"/>
    <w:rsid w:val="00EC1899"/>
    <w:rsid w:val="00ED3B68"/>
    <w:rsid w:val="00EF02F7"/>
    <w:rsid w:val="00EF7D15"/>
    <w:rsid w:val="00F01AC0"/>
    <w:rsid w:val="00F01AD5"/>
    <w:rsid w:val="00F031E5"/>
    <w:rsid w:val="00F052AB"/>
    <w:rsid w:val="00F10580"/>
    <w:rsid w:val="00F152EC"/>
    <w:rsid w:val="00F24791"/>
    <w:rsid w:val="00F31848"/>
    <w:rsid w:val="00F36E07"/>
    <w:rsid w:val="00F44CB4"/>
    <w:rsid w:val="00F4547E"/>
    <w:rsid w:val="00F53EA2"/>
    <w:rsid w:val="00F54FEC"/>
    <w:rsid w:val="00F605F7"/>
    <w:rsid w:val="00F64501"/>
    <w:rsid w:val="00F678D9"/>
    <w:rsid w:val="00FC1F1E"/>
    <w:rsid w:val="00FC4F94"/>
    <w:rsid w:val="00FD2B5F"/>
    <w:rsid w:val="00FE3ED3"/>
    <w:rsid w:val="00FE694A"/>
    <w:rsid w:val="00FE6DA8"/>
    <w:rsid w:val="00FF5699"/>
    <w:rsid w:val="1768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F4709"/>
  <w15:docId w15:val="{462ECE38-1802-4F5A-9A89-1FCCD2842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ro-RO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5F91"/>
      <w:sz w:val="28"/>
      <w:szCs w:val="28"/>
    </w:rPr>
  </w:style>
  <w:style w:type="paragraph" w:styleId="Titlu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Titlu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b/>
      <w:sz w:val="26"/>
      <w:szCs w:val="26"/>
    </w:rPr>
  </w:style>
  <w:style w:type="paragraph" w:styleId="Titlu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lu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lu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Titlu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u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Fontdeparagrafimplicit"/>
    <w:uiPriority w:val="99"/>
    <w:unhideWhenUsed/>
    <w:rsid w:val="006D3922"/>
    <w:rPr>
      <w:color w:val="0000FF" w:themeColor="hyperlink"/>
      <w:u w:val="single"/>
    </w:rPr>
  </w:style>
  <w:style w:type="character" w:styleId="HyperlinkParcurs">
    <w:name w:val="FollowedHyperlink"/>
    <w:basedOn w:val="Fontdeparagrafimplicit"/>
    <w:uiPriority w:val="99"/>
    <w:semiHidden/>
    <w:unhideWhenUsed/>
    <w:rsid w:val="000F369B"/>
    <w:rPr>
      <w:color w:val="800080" w:themeColor="followedHyperlink"/>
      <w:u w:val="single"/>
    </w:rPr>
  </w:style>
  <w:style w:type="paragraph" w:styleId="Listparagraf">
    <w:name w:val="List Paragraph"/>
    <w:basedOn w:val="Normal"/>
    <w:uiPriority w:val="34"/>
    <w:qFormat/>
    <w:rsid w:val="0097089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table" w:styleId="Tabelgril">
    <w:name w:val="Table Grid"/>
    <w:basedOn w:val="TabelNormal"/>
    <w:uiPriority w:val="39"/>
    <w:rsid w:val="0097089A"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4C4A81"/>
    <w:rPr>
      <w:color w:val="605E5C"/>
      <w:shd w:val="clear" w:color="auto" w:fill="E1DFDD"/>
    </w:rPr>
  </w:style>
  <w:style w:type="character" w:customStyle="1" w:styleId="ams">
    <w:name w:val="ams"/>
    <w:basedOn w:val="Fontdeparagrafimplicit"/>
    <w:rsid w:val="000C6493"/>
  </w:style>
  <w:style w:type="paragraph" w:styleId="NormalWeb">
    <w:name w:val="Normal (Web)"/>
    <w:basedOn w:val="Normal"/>
    <w:uiPriority w:val="99"/>
    <w:unhideWhenUsed/>
    <w:rsid w:val="00A31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Robust">
    <w:name w:val="Strong"/>
    <w:basedOn w:val="Fontdeparagrafimplicit"/>
    <w:uiPriority w:val="22"/>
    <w:qFormat/>
    <w:rsid w:val="00A31213"/>
    <w:rPr>
      <w:b/>
      <w:bCs/>
    </w:rPr>
  </w:style>
  <w:style w:type="character" w:styleId="Accentuat">
    <w:name w:val="Emphasis"/>
    <w:basedOn w:val="Fontdeparagrafimplicit"/>
    <w:uiPriority w:val="20"/>
    <w:qFormat/>
    <w:rsid w:val="00CB0AA5"/>
    <w:rPr>
      <w:i/>
      <w:iCs/>
    </w:rPr>
  </w:style>
  <w:style w:type="character" w:styleId="Referincomentariu">
    <w:name w:val="annotation reference"/>
    <w:basedOn w:val="Fontdeparagrafimplicit"/>
    <w:uiPriority w:val="99"/>
    <w:semiHidden/>
    <w:unhideWhenUsed/>
    <w:rsid w:val="00B9282F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semiHidden/>
    <w:unhideWhenUsed/>
    <w:rsid w:val="00B9282F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semiHidden/>
    <w:rsid w:val="00B9282F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B9282F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B9282F"/>
    <w:rPr>
      <w:b/>
      <w:bCs/>
      <w:sz w:val="20"/>
      <w:szCs w:val="20"/>
    </w:rPr>
  </w:style>
  <w:style w:type="character" w:customStyle="1" w:styleId="UnresolvedMention2">
    <w:name w:val="Unresolved Mention2"/>
    <w:basedOn w:val="Fontdeparagrafimplicit"/>
    <w:uiPriority w:val="99"/>
    <w:semiHidden/>
    <w:unhideWhenUsed/>
    <w:rsid w:val="00275496"/>
    <w:rPr>
      <w:color w:val="605E5C"/>
      <w:shd w:val="clear" w:color="auto" w:fill="E1DFDD"/>
    </w:rPr>
  </w:style>
  <w:style w:type="paragraph" w:styleId="Antet">
    <w:name w:val="header"/>
    <w:basedOn w:val="Normal"/>
    <w:link w:val="Antet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DB504F"/>
  </w:style>
  <w:style w:type="paragraph" w:styleId="Subsol">
    <w:name w:val="footer"/>
    <w:basedOn w:val="Normal"/>
    <w:link w:val="SubsolCaracter"/>
    <w:uiPriority w:val="99"/>
    <w:unhideWhenUsed/>
    <w:rsid w:val="00DB50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DB504F"/>
  </w:style>
  <w:style w:type="paragraph" w:styleId="TextnBalon">
    <w:name w:val="Balloon Text"/>
    <w:basedOn w:val="Normal"/>
    <w:link w:val="TextnBalonCaracter"/>
    <w:uiPriority w:val="99"/>
    <w:semiHidden/>
    <w:unhideWhenUsed/>
    <w:rsid w:val="00A87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A872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1004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47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56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8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46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66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32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2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2388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854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146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301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6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81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487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5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4940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81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492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0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41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00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5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20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7135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5</Words>
  <Characters>670</Characters>
  <Application>Microsoft Office Word</Application>
  <DocSecurity>0</DocSecurity>
  <Lines>5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elian Pasca-Tusa</cp:lastModifiedBy>
  <cp:revision>14</cp:revision>
  <cp:lastPrinted>2021-12-02T07:51:00Z</cp:lastPrinted>
  <dcterms:created xsi:type="dcterms:W3CDTF">2022-02-01T11:46:00Z</dcterms:created>
  <dcterms:modified xsi:type="dcterms:W3CDTF">2023-09-04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3b763e96b7f5c21505f12cb70aa98623786d48d7c42efbc9d513d14f04d796</vt:lpwstr>
  </property>
</Properties>
</file>